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29464" w14:textId="77777777" w:rsidR="00BD5821" w:rsidRDefault="00BD5821" w:rsidP="00F94D0A">
      <w:pPr>
        <w:spacing w:line="480" w:lineRule="auto"/>
        <w:jc w:val="center"/>
      </w:pPr>
    </w:p>
    <w:p w14:paraId="54C46C8C" w14:textId="77777777" w:rsidR="00BD5821" w:rsidRDefault="00BD5821" w:rsidP="00F94D0A">
      <w:pPr>
        <w:spacing w:line="480" w:lineRule="auto"/>
        <w:rPr>
          <w:b/>
          <w:bCs/>
          <w:sz w:val="28"/>
          <w:szCs w:val="28"/>
        </w:rPr>
      </w:pPr>
    </w:p>
    <w:p w14:paraId="0E85296E" w14:textId="77777777" w:rsidR="00BD5821" w:rsidRDefault="00BD5821" w:rsidP="00F94D0A">
      <w:pPr>
        <w:spacing w:line="480" w:lineRule="auto"/>
        <w:jc w:val="center"/>
        <w:rPr>
          <w:b/>
          <w:bCs/>
          <w:sz w:val="28"/>
          <w:szCs w:val="28"/>
        </w:rPr>
      </w:pPr>
    </w:p>
    <w:p w14:paraId="25930A06" w14:textId="653C5E8C" w:rsidR="00BD5821" w:rsidRPr="008358BF" w:rsidRDefault="00BD5821" w:rsidP="00F94D0A">
      <w:pPr>
        <w:spacing w:line="480" w:lineRule="auto"/>
        <w:jc w:val="center"/>
        <w:rPr>
          <w:b/>
          <w:bCs/>
          <w:sz w:val="28"/>
          <w:szCs w:val="28"/>
        </w:rPr>
      </w:pPr>
      <w:r w:rsidRPr="00D92A96">
        <w:rPr>
          <w:b/>
          <w:bCs/>
          <w:sz w:val="28"/>
          <w:szCs w:val="28"/>
        </w:rPr>
        <w:t xml:space="preserve">Week </w:t>
      </w:r>
      <w:r w:rsidR="00DD1B07">
        <w:rPr>
          <w:b/>
          <w:bCs/>
          <w:sz w:val="28"/>
          <w:szCs w:val="28"/>
        </w:rPr>
        <w:t>4</w:t>
      </w:r>
      <w:r w:rsidRPr="00D92A96">
        <w:rPr>
          <w:b/>
          <w:bCs/>
          <w:sz w:val="28"/>
          <w:szCs w:val="28"/>
        </w:rPr>
        <w:t xml:space="preserve"> </w:t>
      </w:r>
      <w:r>
        <w:rPr>
          <w:b/>
          <w:bCs/>
          <w:sz w:val="28"/>
          <w:szCs w:val="28"/>
        </w:rPr>
        <w:t xml:space="preserve">Assignment: </w:t>
      </w:r>
      <w:r w:rsidR="00DD1B07">
        <w:rPr>
          <w:b/>
          <w:bCs/>
          <w:sz w:val="28"/>
          <w:szCs w:val="28"/>
        </w:rPr>
        <w:t>Database Development</w:t>
      </w:r>
      <w:r w:rsidR="00A0165D">
        <w:rPr>
          <w:b/>
          <w:bCs/>
          <w:sz w:val="28"/>
          <w:szCs w:val="28"/>
        </w:rPr>
        <w:t xml:space="preserve"> </w:t>
      </w:r>
      <w:r w:rsidR="00A0165D">
        <w:rPr>
          <w:b/>
          <w:bCs/>
          <w:sz w:val="28"/>
          <w:szCs w:val="28"/>
        </w:rPr>
        <w:t>and Class Registration</w:t>
      </w:r>
    </w:p>
    <w:p w14:paraId="14F45057" w14:textId="77777777" w:rsidR="00BD5821" w:rsidRDefault="00BD5821" w:rsidP="00F94D0A">
      <w:pPr>
        <w:spacing w:line="480" w:lineRule="auto"/>
        <w:rPr>
          <w:b/>
          <w:bCs/>
        </w:rPr>
      </w:pPr>
    </w:p>
    <w:p w14:paraId="7BBACA01" w14:textId="77777777" w:rsidR="00BD5821" w:rsidRDefault="00BD5821" w:rsidP="00F94D0A">
      <w:pPr>
        <w:spacing w:line="480" w:lineRule="auto"/>
        <w:jc w:val="center"/>
      </w:pPr>
      <w:r>
        <w:t>Shaun Hoadley</w:t>
      </w:r>
    </w:p>
    <w:p w14:paraId="47E4959A" w14:textId="77777777" w:rsidR="00BD5821" w:rsidRDefault="00BD5821" w:rsidP="00F94D0A">
      <w:pPr>
        <w:spacing w:line="480" w:lineRule="auto"/>
        <w:jc w:val="center"/>
      </w:pPr>
      <w:r>
        <w:t xml:space="preserve">CST499: </w:t>
      </w:r>
      <w:r w:rsidRPr="00460968">
        <w:t>Capstone for Computer Software Technology</w:t>
      </w:r>
    </w:p>
    <w:p w14:paraId="274C1DEC" w14:textId="77777777" w:rsidR="00BD5821" w:rsidRDefault="00BD5821" w:rsidP="00F94D0A">
      <w:pPr>
        <w:spacing w:line="480" w:lineRule="auto"/>
        <w:jc w:val="center"/>
        <w:rPr>
          <w:rFonts w:cs="Times New Roman"/>
          <w:color w:val="000000"/>
          <w:szCs w:val="24"/>
          <w:shd w:val="clear" w:color="auto" w:fill="FFFFFF"/>
        </w:rPr>
      </w:pPr>
      <w:r>
        <w:rPr>
          <w:rFonts w:cs="Times New Roman"/>
          <w:color w:val="000000"/>
          <w:szCs w:val="24"/>
          <w:shd w:val="clear" w:color="auto" w:fill="FFFFFF"/>
        </w:rPr>
        <w:t>Professor Amr Elchouemi</w:t>
      </w:r>
    </w:p>
    <w:p w14:paraId="2E24AC92" w14:textId="0DDAA5F8" w:rsidR="00BD5821" w:rsidRDefault="00510352" w:rsidP="00F94D0A">
      <w:pPr>
        <w:spacing w:line="480" w:lineRule="auto"/>
        <w:jc w:val="center"/>
        <w:rPr>
          <w:rFonts w:cs="Times New Roman"/>
          <w:color w:val="000000"/>
          <w:szCs w:val="24"/>
          <w:shd w:val="clear" w:color="auto" w:fill="FFFFFF"/>
        </w:rPr>
      </w:pPr>
      <w:r>
        <w:rPr>
          <w:rFonts w:cs="Times New Roman"/>
          <w:color w:val="000000"/>
          <w:szCs w:val="24"/>
          <w:shd w:val="clear" w:color="auto" w:fill="FFFFFF"/>
        </w:rPr>
        <w:t>February 9</w:t>
      </w:r>
      <w:r w:rsidR="00BD5821">
        <w:rPr>
          <w:rFonts w:cs="Times New Roman"/>
          <w:color w:val="000000"/>
          <w:szCs w:val="24"/>
          <w:shd w:val="clear" w:color="auto" w:fill="FFFFFF"/>
        </w:rPr>
        <w:t>, 2022</w:t>
      </w:r>
    </w:p>
    <w:p w14:paraId="6F72AEBB" w14:textId="5195D942" w:rsidR="00E32F5A" w:rsidRDefault="00E32F5A" w:rsidP="00F94D0A">
      <w:pPr>
        <w:spacing w:line="480" w:lineRule="auto"/>
      </w:pPr>
      <w:r>
        <w:br w:type="page"/>
      </w:r>
    </w:p>
    <w:p w14:paraId="7CBCA77E" w14:textId="79CABBB3" w:rsidR="00A415D4" w:rsidRDefault="00510352" w:rsidP="00F94D0A">
      <w:pPr>
        <w:spacing w:line="480" w:lineRule="auto"/>
        <w:jc w:val="center"/>
        <w:rPr>
          <w:b/>
          <w:bCs/>
          <w:sz w:val="28"/>
          <w:szCs w:val="28"/>
        </w:rPr>
      </w:pPr>
      <w:r>
        <w:rPr>
          <w:b/>
          <w:bCs/>
          <w:sz w:val="28"/>
          <w:szCs w:val="28"/>
        </w:rPr>
        <w:lastRenderedPageBreak/>
        <w:t>Database</w:t>
      </w:r>
      <w:r w:rsidR="002B2DC5" w:rsidRPr="002B2DC5">
        <w:rPr>
          <w:b/>
          <w:bCs/>
          <w:sz w:val="28"/>
          <w:szCs w:val="28"/>
        </w:rPr>
        <w:t xml:space="preserve"> Development</w:t>
      </w:r>
      <w:r w:rsidR="00984899">
        <w:rPr>
          <w:b/>
          <w:bCs/>
          <w:sz w:val="28"/>
          <w:szCs w:val="28"/>
        </w:rPr>
        <w:t xml:space="preserve"> and Class Registration</w:t>
      </w:r>
    </w:p>
    <w:p w14:paraId="2D71EA56" w14:textId="0839142E" w:rsidR="00FC12EA" w:rsidRDefault="00F94A69" w:rsidP="00F94D0A">
      <w:pPr>
        <w:spacing w:line="480" w:lineRule="auto"/>
        <w:jc w:val="center"/>
        <w:rPr>
          <w:szCs w:val="24"/>
        </w:rPr>
      </w:pPr>
      <w:r>
        <w:rPr>
          <w:b/>
          <w:bCs/>
          <w:szCs w:val="24"/>
        </w:rPr>
        <w:t>Introduction</w:t>
      </w:r>
    </w:p>
    <w:p w14:paraId="7CAF5D5A" w14:textId="1781C2C7" w:rsidR="00F51FDC" w:rsidRDefault="00F94A69" w:rsidP="00967F7D">
      <w:pPr>
        <w:spacing w:line="480" w:lineRule="auto"/>
        <w:rPr>
          <w:szCs w:val="24"/>
        </w:rPr>
      </w:pPr>
      <w:r>
        <w:rPr>
          <w:szCs w:val="24"/>
        </w:rPr>
        <w:tab/>
      </w:r>
      <w:r w:rsidR="007F5495">
        <w:rPr>
          <w:szCs w:val="24"/>
        </w:rPr>
        <w:t>For week 4, the objective is to</w:t>
      </w:r>
      <w:r w:rsidR="00890CF3">
        <w:rPr>
          <w:szCs w:val="24"/>
        </w:rPr>
        <w:t xml:space="preserve"> create the rest of the databases for the project and </w:t>
      </w:r>
      <w:r w:rsidR="009D375F">
        <w:rPr>
          <w:szCs w:val="24"/>
        </w:rPr>
        <w:t xml:space="preserve">the </w:t>
      </w:r>
      <w:r w:rsidR="0034347F">
        <w:rPr>
          <w:szCs w:val="24"/>
        </w:rPr>
        <w:t xml:space="preserve">webpages for </w:t>
      </w:r>
      <w:r w:rsidR="00995139">
        <w:rPr>
          <w:szCs w:val="24"/>
        </w:rPr>
        <w:t xml:space="preserve">viewing the </w:t>
      </w:r>
      <w:r w:rsidR="008D2F40">
        <w:rPr>
          <w:szCs w:val="24"/>
        </w:rPr>
        <w:t>course schedule, course search</w:t>
      </w:r>
      <w:r w:rsidR="008C2A45">
        <w:rPr>
          <w:szCs w:val="24"/>
        </w:rPr>
        <w:t xml:space="preserve"> and registration</w:t>
      </w:r>
      <w:r w:rsidR="0054222C">
        <w:rPr>
          <w:szCs w:val="24"/>
        </w:rPr>
        <w:t xml:space="preserve">. </w:t>
      </w:r>
      <w:r w:rsidR="006344B4">
        <w:rPr>
          <w:szCs w:val="24"/>
        </w:rPr>
        <w:t xml:space="preserve">Unfortunately, I am still fighting with </w:t>
      </w:r>
      <w:r w:rsidR="008E30E3">
        <w:rPr>
          <w:szCs w:val="24"/>
        </w:rPr>
        <w:t>my project to get it to log a user in correctly</w:t>
      </w:r>
      <w:r w:rsidR="002C17B5">
        <w:rPr>
          <w:szCs w:val="24"/>
        </w:rPr>
        <w:t>.</w:t>
      </w:r>
      <w:r w:rsidR="00BC23F0">
        <w:rPr>
          <w:szCs w:val="24"/>
        </w:rPr>
        <w:t xml:space="preserve"> Until I get that right, the rest will not work properly. I do have the databases complete as well as a profile page (which I realized was not required after I finished it) with the values artificially inserted (shown below). </w:t>
      </w:r>
    </w:p>
    <w:p w14:paraId="6819F98C" w14:textId="02673B92" w:rsidR="00BC23F0" w:rsidRDefault="00BC23F0" w:rsidP="00967F7D">
      <w:pPr>
        <w:spacing w:line="480" w:lineRule="auto"/>
        <w:rPr>
          <w:szCs w:val="24"/>
        </w:rPr>
      </w:pPr>
      <w:r>
        <w:rPr>
          <w:noProof/>
          <w:szCs w:val="24"/>
        </w:rPr>
        <w:drawing>
          <wp:inline distT="0" distB="0" distL="0" distR="0" wp14:anchorId="40708DE7" wp14:editId="65362DA4">
            <wp:extent cx="5936615" cy="4239491"/>
            <wp:effectExtent l="0" t="0" r="698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3808" cy="4251769"/>
                    </a:xfrm>
                    <a:prstGeom prst="rect">
                      <a:avLst/>
                    </a:prstGeom>
                    <a:noFill/>
                    <a:ln>
                      <a:noFill/>
                    </a:ln>
                  </pic:spPr>
                </pic:pic>
              </a:graphicData>
            </a:graphic>
          </wp:inline>
        </w:drawing>
      </w:r>
    </w:p>
    <w:p w14:paraId="4D6504F0" w14:textId="7982A42B" w:rsidR="00BC23F0" w:rsidRDefault="00BC23F0" w:rsidP="00967F7D">
      <w:pPr>
        <w:spacing w:line="480" w:lineRule="auto"/>
        <w:rPr>
          <w:szCs w:val="24"/>
        </w:rPr>
      </w:pPr>
      <w:r>
        <w:rPr>
          <w:noProof/>
          <w:szCs w:val="24"/>
        </w:rPr>
        <w:drawing>
          <wp:inline distT="0" distB="0" distL="0" distR="0" wp14:anchorId="2A1B4520" wp14:editId="30F40176">
            <wp:extent cx="5929630" cy="3934691"/>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8094" cy="3940307"/>
                    </a:xfrm>
                    <a:prstGeom prst="rect">
                      <a:avLst/>
                    </a:prstGeom>
                    <a:noFill/>
                    <a:ln>
                      <a:noFill/>
                    </a:ln>
                  </pic:spPr>
                </pic:pic>
              </a:graphicData>
            </a:graphic>
          </wp:inline>
        </w:drawing>
      </w:r>
    </w:p>
    <w:p w14:paraId="13999B06" w14:textId="13FBC7FA" w:rsidR="00BC23F0" w:rsidRDefault="00BC23F0" w:rsidP="00967F7D">
      <w:pPr>
        <w:spacing w:line="480" w:lineRule="auto"/>
        <w:rPr>
          <w:szCs w:val="24"/>
        </w:rPr>
      </w:pPr>
      <w:r>
        <w:rPr>
          <w:noProof/>
          <w:szCs w:val="24"/>
        </w:rPr>
        <w:drawing>
          <wp:inline distT="0" distB="0" distL="0" distR="0" wp14:anchorId="37AF435F" wp14:editId="05D33DF0">
            <wp:extent cx="5943600" cy="57772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777230"/>
                    </a:xfrm>
                    <a:prstGeom prst="rect">
                      <a:avLst/>
                    </a:prstGeom>
                    <a:noFill/>
                    <a:ln>
                      <a:noFill/>
                    </a:ln>
                  </pic:spPr>
                </pic:pic>
              </a:graphicData>
            </a:graphic>
          </wp:inline>
        </w:drawing>
      </w:r>
    </w:p>
    <w:p w14:paraId="40D3A6D8" w14:textId="3D33869B" w:rsidR="00BC23F0" w:rsidRDefault="00BC23F0" w:rsidP="00967F7D">
      <w:pPr>
        <w:spacing w:line="480" w:lineRule="auto"/>
        <w:rPr>
          <w:szCs w:val="24"/>
        </w:rPr>
      </w:pPr>
      <w:r>
        <w:rPr>
          <w:noProof/>
          <w:szCs w:val="24"/>
        </w:rPr>
        <w:drawing>
          <wp:inline distT="0" distB="0" distL="0" distR="0" wp14:anchorId="1D1798E2" wp14:editId="4F3B90DA">
            <wp:extent cx="5936615" cy="3747770"/>
            <wp:effectExtent l="0" t="0" r="6985"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6615" cy="3747770"/>
                    </a:xfrm>
                    <a:prstGeom prst="rect">
                      <a:avLst/>
                    </a:prstGeom>
                    <a:noFill/>
                    <a:ln>
                      <a:noFill/>
                    </a:ln>
                  </pic:spPr>
                </pic:pic>
              </a:graphicData>
            </a:graphic>
          </wp:inline>
        </w:drawing>
      </w:r>
    </w:p>
    <w:p w14:paraId="7CBFB867" w14:textId="1AAC2AAD" w:rsidR="00BC23F0" w:rsidRDefault="00BC23F0" w:rsidP="00967F7D">
      <w:pPr>
        <w:spacing w:line="480" w:lineRule="auto"/>
        <w:rPr>
          <w:szCs w:val="24"/>
        </w:rPr>
      </w:pPr>
      <w:r>
        <w:rPr>
          <w:noProof/>
          <w:szCs w:val="24"/>
        </w:rPr>
        <w:drawing>
          <wp:inline distT="0" distB="0" distL="0" distR="0" wp14:anchorId="5437A4ED" wp14:editId="1D5FD0D5">
            <wp:extent cx="5936615" cy="3768725"/>
            <wp:effectExtent l="0" t="0" r="6985"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6615" cy="3768725"/>
                    </a:xfrm>
                    <a:prstGeom prst="rect">
                      <a:avLst/>
                    </a:prstGeom>
                    <a:noFill/>
                    <a:ln>
                      <a:noFill/>
                    </a:ln>
                  </pic:spPr>
                </pic:pic>
              </a:graphicData>
            </a:graphic>
          </wp:inline>
        </w:drawing>
      </w:r>
    </w:p>
    <w:p w14:paraId="59EDEE9C" w14:textId="6BC5DAE6" w:rsidR="00BC23F0" w:rsidRDefault="00BC23F0" w:rsidP="00967F7D">
      <w:pPr>
        <w:spacing w:line="480" w:lineRule="auto"/>
        <w:rPr>
          <w:szCs w:val="24"/>
        </w:rPr>
      </w:pPr>
      <w:r>
        <w:rPr>
          <w:noProof/>
          <w:szCs w:val="24"/>
        </w:rPr>
        <w:drawing>
          <wp:inline distT="0" distB="0" distL="0" distR="0" wp14:anchorId="1C1C8C7F" wp14:editId="7E0899CD">
            <wp:extent cx="5943600" cy="37617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761740"/>
                    </a:xfrm>
                    <a:prstGeom prst="rect">
                      <a:avLst/>
                    </a:prstGeom>
                    <a:noFill/>
                    <a:ln>
                      <a:noFill/>
                    </a:ln>
                  </pic:spPr>
                </pic:pic>
              </a:graphicData>
            </a:graphic>
          </wp:inline>
        </w:drawing>
      </w:r>
    </w:p>
    <w:p w14:paraId="206BAB2F" w14:textId="4420D792" w:rsidR="00BC23F0" w:rsidRDefault="00BC23F0" w:rsidP="00967F7D">
      <w:pPr>
        <w:spacing w:line="480" w:lineRule="auto"/>
        <w:rPr>
          <w:szCs w:val="24"/>
        </w:rPr>
      </w:pPr>
      <w:r>
        <w:rPr>
          <w:szCs w:val="24"/>
        </w:rPr>
        <w:t>I have also written most of the code for the layout of the other pages but have not been able to test them and therefore have not taken screenshots. This is the best I can do until I figure out my problem with my login system. Sorry that this paper is as late as it is for as little as it contains.</w:t>
      </w:r>
    </w:p>
    <w:p w14:paraId="73DB799E" w14:textId="77777777" w:rsidR="00BC23F0" w:rsidRPr="00F51FDC" w:rsidRDefault="00BC23F0" w:rsidP="00967F7D">
      <w:pPr>
        <w:spacing w:line="480" w:lineRule="auto"/>
        <w:rPr>
          <w:szCs w:val="24"/>
        </w:rPr>
      </w:pPr>
    </w:p>
    <w:sectPr w:rsidR="00BC23F0" w:rsidRPr="00F51FDC">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572DD" w14:textId="77777777" w:rsidR="005B064B" w:rsidRDefault="005B064B" w:rsidP="00E32F5A">
      <w:pPr>
        <w:spacing w:after="0" w:line="240" w:lineRule="auto"/>
      </w:pPr>
      <w:r>
        <w:separator/>
      </w:r>
    </w:p>
  </w:endnote>
  <w:endnote w:type="continuationSeparator" w:id="0">
    <w:p w14:paraId="0B357984" w14:textId="77777777" w:rsidR="005B064B" w:rsidRDefault="005B064B" w:rsidP="00E32F5A">
      <w:pPr>
        <w:spacing w:after="0" w:line="240" w:lineRule="auto"/>
      </w:pPr>
      <w:r>
        <w:continuationSeparator/>
      </w:r>
    </w:p>
  </w:endnote>
  <w:endnote w:type="continuationNotice" w:id="1">
    <w:p w14:paraId="1EBC4799" w14:textId="77777777" w:rsidR="00A86C02" w:rsidRDefault="00A86C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E0A3A" w14:textId="77777777" w:rsidR="005B064B" w:rsidRDefault="005B064B" w:rsidP="00E32F5A">
      <w:pPr>
        <w:spacing w:after="0" w:line="240" w:lineRule="auto"/>
      </w:pPr>
      <w:r>
        <w:separator/>
      </w:r>
    </w:p>
  </w:footnote>
  <w:footnote w:type="continuationSeparator" w:id="0">
    <w:p w14:paraId="61EFAAB2" w14:textId="77777777" w:rsidR="005B064B" w:rsidRDefault="005B064B" w:rsidP="00E32F5A">
      <w:pPr>
        <w:spacing w:after="0" w:line="240" w:lineRule="auto"/>
      </w:pPr>
      <w:r>
        <w:continuationSeparator/>
      </w:r>
    </w:p>
  </w:footnote>
  <w:footnote w:type="continuationNotice" w:id="1">
    <w:p w14:paraId="257BB916" w14:textId="77777777" w:rsidR="00A86C02" w:rsidRDefault="00A86C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1047114"/>
      <w:docPartObj>
        <w:docPartGallery w:val="Page Numbers (Top of Page)"/>
        <w:docPartUnique/>
      </w:docPartObj>
    </w:sdtPr>
    <w:sdtEndPr>
      <w:rPr>
        <w:noProof/>
      </w:rPr>
    </w:sdtEndPr>
    <w:sdtContent>
      <w:p w14:paraId="1520E3B4" w14:textId="19EA31E8" w:rsidR="00E32F5A" w:rsidRDefault="00E32F5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D15CC5C" w14:textId="77777777" w:rsidR="00E32F5A" w:rsidRDefault="00E32F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2NDIwNDOxMDc1MjdS0lEKTi0uzszPAykwqQUASOVBrywAAAA="/>
  </w:docVars>
  <w:rsids>
    <w:rsidRoot w:val="00BD5821"/>
    <w:rsid w:val="00000BE4"/>
    <w:rsid w:val="00001575"/>
    <w:rsid w:val="00001DE7"/>
    <w:rsid w:val="000052C0"/>
    <w:rsid w:val="000139DA"/>
    <w:rsid w:val="000217A8"/>
    <w:rsid w:val="00023C26"/>
    <w:rsid w:val="00027ADC"/>
    <w:rsid w:val="00033741"/>
    <w:rsid w:val="00035614"/>
    <w:rsid w:val="00036DBC"/>
    <w:rsid w:val="000436B4"/>
    <w:rsid w:val="0005209B"/>
    <w:rsid w:val="00054347"/>
    <w:rsid w:val="000552B8"/>
    <w:rsid w:val="00060319"/>
    <w:rsid w:val="00060366"/>
    <w:rsid w:val="00061A41"/>
    <w:rsid w:val="0006325B"/>
    <w:rsid w:val="00077AF7"/>
    <w:rsid w:val="00086E3A"/>
    <w:rsid w:val="00090E73"/>
    <w:rsid w:val="000A17B0"/>
    <w:rsid w:val="000B3AE8"/>
    <w:rsid w:val="000B6122"/>
    <w:rsid w:val="000D273B"/>
    <w:rsid w:val="000D7459"/>
    <w:rsid w:val="000E3C7C"/>
    <w:rsid w:val="000F56CF"/>
    <w:rsid w:val="001032AE"/>
    <w:rsid w:val="00104DE7"/>
    <w:rsid w:val="00105416"/>
    <w:rsid w:val="00105DC7"/>
    <w:rsid w:val="00121532"/>
    <w:rsid w:val="00121C7A"/>
    <w:rsid w:val="001269BF"/>
    <w:rsid w:val="00133E5F"/>
    <w:rsid w:val="001432E9"/>
    <w:rsid w:val="0014581F"/>
    <w:rsid w:val="00150078"/>
    <w:rsid w:val="001511C3"/>
    <w:rsid w:val="00152181"/>
    <w:rsid w:val="00152613"/>
    <w:rsid w:val="001652C7"/>
    <w:rsid w:val="00174AFD"/>
    <w:rsid w:val="00182754"/>
    <w:rsid w:val="00190B49"/>
    <w:rsid w:val="0019462B"/>
    <w:rsid w:val="001B0243"/>
    <w:rsid w:val="001B0505"/>
    <w:rsid w:val="001B3509"/>
    <w:rsid w:val="001C1A14"/>
    <w:rsid w:val="001D1054"/>
    <w:rsid w:val="001D65CD"/>
    <w:rsid w:val="001E105A"/>
    <w:rsid w:val="001E655E"/>
    <w:rsid w:val="001E6947"/>
    <w:rsid w:val="001F25DC"/>
    <w:rsid w:val="001F66A1"/>
    <w:rsid w:val="002127DA"/>
    <w:rsid w:val="00213198"/>
    <w:rsid w:val="00217E22"/>
    <w:rsid w:val="002264E4"/>
    <w:rsid w:val="00226787"/>
    <w:rsid w:val="00234420"/>
    <w:rsid w:val="002347B2"/>
    <w:rsid w:val="00234879"/>
    <w:rsid w:val="00234DF3"/>
    <w:rsid w:val="0023754C"/>
    <w:rsid w:val="00244847"/>
    <w:rsid w:val="00253CEC"/>
    <w:rsid w:val="002549EE"/>
    <w:rsid w:val="00262F0F"/>
    <w:rsid w:val="00277897"/>
    <w:rsid w:val="00282D8B"/>
    <w:rsid w:val="0029729D"/>
    <w:rsid w:val="002A0526"/>
    <w:rsid w:val="002A50B7"/>
    <w:rsid w:val="002B1C7A"/>
    <w:rsid w:val="002B2DC5"/>
    <w:rsid w:val="002C17B5"/>
    <w:rsid w:val="002C4B58"/>
    <w:rsid w:val="002D3E7B"/>
    <w:rsid w:val="00307D63"/>
    <w:rsid w:val="003101F1"/>
    <w:rsid w:val="0031152D"/>
    <w:rsid w:val="00313BFA"/>
    <w:rsid w:val="00315C6E"/>
    <w:rsid w:val="00327027"/>
    <w:rsid w:val="00327292"/>
    <w:rsid w:val="0034347F"/>
    <w:rsid w:val="0034654C"/>
    <w:rsid w:val="0035628B"/>
    <w:rsid w:val="00357849"/>
    <w:rsid w:val="00362B22"/>
    <w:rsid w:val="003816E2"/>
    <w:rsid w:val="003845ED"/>
    <w:rsid w:val="00396549"/>
    <w:rsid w:val="003D7308"/>
    <w:rsid w:val="003E683C"/>
    <w:rsid w:val="003E70D2"/>
    <w:rsid w:val="003F1A4A"/>
    <w:rsid w:val="003F3638"/>
    <w:rsid w:val="003F59B5"/>
    <w:rsid w:val="003F618D"/>
    <w:rsid w:val="00401ABC"/>
    <w:rsid w:val="00406743"/>
    <w:rsid w:val="0041114D"/>
    <w:rsid w:val="004124E6"/>
    <w:rsid w:val="00416CF7"/>
    <w:rsid w:val="004270FC"/>
    <w:rsid w:val="00444441"/>
    <w:rsid w:val="0044712F"/>
    <w:rsid w:val="004558FF"/>
    <w:rsid w:val="0045651C"/>
    <w:rsid w:val="00457789"/>
    <w:rsid w:val="0046178B"/>
    <w:rsid w:val="004641E2"/>
    <w:rsid w:val="00465B73"/>
    <w:rsid w:val="00466BBD"/>
    <w:rsid w:val="00484355"/>
    <w:rsid w:val="00484F90"/>
    <w:rsid w:val="004908D5"/>
    <w:rsid w:val="00491E71"/>
    <w:rsid w:val="00496893"/>
    <w:rsid w:val="00497AC9"/>
    <w:rsid w:val="004A4630"/>
    <w:rsid w:val="004A6F9B"/>
    <w:rsid w:val="004D2E86"/>
    <w:rsid w:val="004D451B"/>
    <w:rsid w:val="004E4ABB"/>
    <w:rsid w:val="004F2BA7"/>
    <w:rsid w:val="005101F0"/>
    <w:rsid w:val="0051021C"/>
    <w:rsid w:val="00510352"/>
    <w:rsid w:val="00516874"/>
    <w:rsid w:val="00531056"/>
    <w:rsid w:val="00534779"/>
    <w:rsid w:val="0054222C"/>
    <w:rsid w:val="00544698"/>
    <w:rsid w:val="00546A3D"/>
    <w:rsid w:val="00550DF9"/>
    <w:rsid w:val="00554AA7"/>
    <w:rsid w:val="0057485B"/>
    <w:rsid w:val="005765A3"/>
    <w:rsid w:val="00586D7A"/>
    <w:rsid w:val="00587706"/>
    <w:rsid w:val="00593756"/>
    <w:rsid w:val="00595DB9"/>
    <w:rsid w:val="00596219"/>
    <w:rsid w:val="005A3A4A"/>
    <w:rsid w:val="005A7F31"/>
    <w:rsid w:val="005B064B"/>
    <w:rsid w:val="005B15AB"/>
    <w:rsid w:val="005B45DD"/>
    <w:rsid w:val="005C651E"/>
    <w:rsid w:val="005C6934"/>
    <w:rsid w:val="005D02D3"/>
    <w:rsid w:val="005D13C8"/>
    <w:rsid w:val="005D7C7D"/>
    <w:rsid w:val="005F2711"/>
    <w:rsid w:val="005F6956"/>
    <w:rsid w:val="006036E4"/>
    <w:rsid w:val="00603C6F"/>
    <w:rsid w:val="00604165"/>
    <w:rsid w:val="00605B8E"/>
    <w:rsid w:val="00610C76"/>
    <w:rsid w:val="00613A22"/>
    <w:rsid w:val="00624792"/>
    <w:rsid w:val="006344B4"/>
    <w:rsid w:val="0066078F"/>
    <w:rsid w:val="00664FBB"/>
    <w:rsid w:val="0066556B"/>
    <w:rsid w:val="00671DB0"/>
    <w:rsid w:val="00671DBB"/>
    <w:rsid w:val="00680D40"/>
    <w:rsid w:val="00691CBB"/>
    <w:rsid w:val="006A4B7D"/>
    <w:rsid w:val="006A6AAF"/>
    <w:rsid w:val="006B3B91"/>
    <w:rsid w:val="006B3CB2"/>
    <w:rsid w:val="006E4B76"/>
    <w:rsid w:val="006F07C1"/>
    <w:rsid w:val="006F75BC"/>
    <w:rsid w:val="0070158A"/>
    <w:rsid w:val="00705B01"/>
    <w:rsid w:val="00707F1C"/>
    <w:rsid w:val="00715D6D"/>
    <w:rsid w:val="0073385B"/>
    <w:rsid w:val="007374E1"/>
    <w:rsid w:val="007410CE"/>
    <w:rsid w:val="00744993"/>
    <w:rsid w:val="00750220"/>
    <w:rsid w:val="00752D01"/>
    <w:rsid w:val="00763B84"/>
    <w:rsid w:val="00771220"/>
    <w:rsid w:val="00777D5D"/>
    <w:rsid w:val="007826CE"/>
    <w:rsid w:val="00790E2B"/>
    <w:rsid w:val="007948E1"/>
    <w:rsid w:val="0079642D"/>
    <w:rsid w:val="0079764D"/>
    <w:rsid w:val="007A08A7"/>
    <w:rsid w:val="007A26A5"/>
    <w:rsid w:val="007A2FD9"/>
    <w:rsid w:val="007A3907"/>
    <w:rsid w:val="007A7F03"/>
    <w:rsid w:val="007B2B7A"/>
    <w:rsid w:val="007C1F9C"/>
    <w:rsid w:val="007C4888"/>
    <w:rsid w:val="007D495C"/>
    <w:rsid w:val="007E177B"/>
    <w:rsid w:val="007E2049"/>
    <w:rsid w:val="007E2167"/>
    <w:rsid w:val="007F19A8"/>
    <w:rsid w:val="007F5495"/>
    <w:rsid w:val="007F7979"/>
    <w:rsid w:val="00801C18"/>
    <w:rsid w:val="0080380A"/>
    <w:rsid w:val="00804CF6"/>
    <w:rsid w:val="00805C6D"/>
    <w:rsid w:val="00812B03"/>
    <w:rsid w:val="00815C06"/>
    <w:rsid w:val="00817994"/>
    <w:rsid w:val="00817C2C"/>
    <w:rsid w:val="008265FA"/>
    <w:rsid w:val="00844C22"/>
    <w:rsid w:val="00850661"/>
    <w:rsid w:val="008755CB"/>
    <w:rsid w:val="00876256"/>
    <w:rsid w:val="008771C3"/>
    <w:rsid w:val="00890CF3"/>
    <w:rsid w:val="008931CE"/>
    <w:rsid w:val="008964B0"/>
    <w:rsid w:val="008A2719"/>
    <w:rsid w:val="008A4D02"/>
    <w:rsid w:val="008C25DD"/>
    <w:rsid w:val="008C2A45"/>
    <w:rsid w:val="008C677F"/>
    <w:rsid w:val="008D1D42"/>
    <w:rsid w:val="008D2F40"/>
    <w:rsid w:val="008E2B01"/>
    <w:rsid w:val="008E30E3"/>
    <w:rsid w:val="008F18CB"/>
    <w:rsid w:val="008F2A4C"/>
    <w:rsid w:val="008F2F78"/>
    <w:rsid w:val="008F4A8A"/>
    <w:rsid w:val="008F4C70"/>
    <w:rsid w:val="008F58FE"/>
    <w:rsid w:val="009024E7"/>
    <w:rsid w:val="009129CF"/>
    <w:rsid w:val="009172A0"/>
    <w:rsid w:val="00923778"/>
    <w:rsid w:val="00926E68"/>
    <w:rsid w:val="009457E1"/>
    <w:rsid w:val="00951854"/>
    <w:rsid w:val="00954CB4"/>
    <w:rsid w:val="009568F0"/>
    <w:rsid w:val="009675C4"/>
    <w:rsid w:val="00967F7D"/>
    <w:rsid w:val="009723FB"/>
    <w:rsid w:val="009807B6"/>
    <w:rsid w:val="00984893"/>
    <w:rsid w:val="00984899"/>
    <w:rsid w:val="0098706E"/>
    <w:rsid w:val="00987311"/>
    <w:rsid w:val="00995139"/>
    <w:rsid w:val="009A21C2"/>
    <w:rsid w:val="009A37E9"/>
    <w:rsid w:val="009A384D"/>
    <w:rsid w:val="009A4A66"/>
    <w:rsid w:val="009B0351"/>
    <w:rsid w:val="009B03F0"/>
    <w:rsid w:val="009B241F"/>
    <w:rsid w:val="009C0CC6"/>
    <w:rsid w:val="009C50CF"/>
    <w:rsid w:val="009D3022"/>
    <w:rsid w:val="009D375F"/>
    <w:rsid w:val="009D5EDA"/>
    <w:rsid w:val="009D6B71"/>
    <w:rsid w:val="009D765E"/>
    <w:rsid w:val="009E7812"/>
    <w:rsid w:val="009E7EBB"/>
    <w:rsid w:val="009F6795"/>
    <w:rsid w:val="009F7310"/>
    <w:rsid w:val="00A0165D"/>
    <w:rsid w:val="00A21621"/>
    <w:rsid w:val="00A23A5F"/>
    <w:rsid w:val="00A318BC"/>
    <w:rsid w:val="00A320DE"/>
    <w:rsid w:val="00A32358"/>
    <w:rsid w:val="00A327C2"/>
    <w:rsid w:val="00A35C92"/>
    <w:rsid w:val="00A35FEF"/>
    <w:rsid w:val="00A415D4"/>
    <w:rsid w:val="00A473D4"/>
    <w:rsid w:val="00A47B3A"/>
    <w:rsid w:val="00A50B6D"/>
    <w:rsid w:val="00A551F4"/>
    <w:rsid w:val="00A56DA3"/>
    <w:rsid w:val="00A579EC"/>
    <w:rsid w:val="00A605EF"/>
    <w:rsid w:val="00A71643"/>
    <w:rsid w:val="00A76405"/>
    <w:rsid w:val="00A83CE2"/>
    <w:rsid w:val="00A84E69"/>
    <w:rsid w:val="00A86C02"/>
    <w:rsid w:val="00A952D3"/>
    <w:rsid w:val="00A95CEC"/>
    <w:rsid w:val="00AA699A"/>
    <w:rsid w:val="00AA7866"/>
    <w:rsid w:val="00AB6145"/>
    <w:rsid w:val="00AB67C0"/>
    <w:rsid w:val="00AC05CA"/>
    <w:rsid w:val="00AC67D4"/>
    <w:rsid w:val="00AE0893"/>
    <w:rsid w:val="00AF1EC7"/>
    <w:rsid w:val="00AF222B"/>
    <w:rsid w:val="00B1076A"/>
    <w:rsid w:val="00B2719D"/>
    <w:rsid w:val="00B41F19"/>
    <w:rsid w:val="00B6496E"/>
    <w:rsid w:val="00B66677"/>
    <w:rsid w:val="00B720E4"/>
    <w:rsid w:val="00B74C48"/>
    <w:rsid w:val="00B839B3"/>
    <w:rsid w:val="00B8557D"/>
    <w:rsid w:val="00B86B07"/>
    <w:rsid w:val="00B92A2A"/>
    <w:rsid w:val="00B973C1"/>
    <w:rsid w:val="00BA04F8"/>
    <w:rsid w:val="00BA1C35"/>
    <w:rsid w:val="00BA2E56"/>
    <w:rsid w:val="00BC02AE"/>
    <w:rsid w:val="00BC17F4"/>
    <w:rsid w:val="00BC23F0"/>
    <w:rsid w:val="00BC4343"/>
    <w:rsid w:val="00BD5821"/>
    <w:rsid w:val="00BD6986"/>
    <w:rsid w:val="00BE06E8"/>
    <w:rsid w:val="00BE18B2"/>
    <w:rsid w:val="00BF0DAD"/>
    <w:rsid w:val="00C0013A"/>
    <w:rsid w:val="00C01C57"/>
    <w:rsid w:val="00C162AA"/>
    <w:rsid w:val="00C35317"/>
    <w:rsid w:val="00C36ED4"/>
    <w:rsid w:val="00C37AE8"/>
    <w:rsid w:val="00C65BC5"/>
    <w:rsid w:val="00C66BB6"/>
    <w:rsid w:val="00C75B63"/>
    <w:rsid w:val="00C81F21"/>
    <w:rsid w:val="00C87412"/>
    <w:rsid w:val="00C946A3"/>
    <w:rsid w:val="00C95C17"/>
    <w:rsid w:val="00CA3409"/>
    <w:rsid w:val="00CB2101"/>
    <w:rsid w:val="00CB3F13"/>
    <w:rsid w:val="00CB4BEE"/>
    <w:rsid w:val="00CC40EF"/>
    <w:rsid w:val="00CD03A5"/>
    <w:rsid w:val="00CD5FAE"/>
    <w:rsid w:val="00CE7213"/>
    <w:rsid w:val="00D00086"/>
    <w:rsid w:val="00D008F2"/>
    <w:rsid w:val="00D0411C"/>
    <w:rsid w:val="00D049F3"/>
    <w:rsid w:val="00D21225"/>
    <w:rsid w:val="00D33964"/>
    <w:rsid w:val="00D35A26"/>
    <w:rsid w:val="00D37A36"/>
    <w:rsid w:val="00D4705C"/>
    <w:rsid w:val="00D547BA"/>
    <w:rsid w:val="00D61D76"/>
    <w:rsid w:val="00D80309"/>
    <w:rsid w:val="00DB0358"/>
    <w:rsid w:val="00DB6FC8"/>
    <w:rsid w:val="00DC3780"/>
    <w:rsid w:val="00DC54A5"/>
    <w:rsid w:val="00DD1B07"/>
    <w:rsid w:val="00DD33F1"/>
    <w:rsid w:val="00DD7272"/>
    <w:rsid w:val="00DE02A8"/>
    <w:rsid w:val="00E011AE"/>
    <w:rsid w:val="00E019B8"/>
    <w:rsid w:val="00E02C59"/>
    <w:rsid w:val="00E10FC5"/>
    <w:rsid w:val="00E143C0"/>
    <w:rsid w:val="00E16BC2"/>
    <w:rsid w:val="00E32F5A"/>
    <w:rsid w:val="00E3374B"/>
    <w:rsid w:val="00E65616"/>
    <w:rsid w:val="00E660C5"/>
    <w:rsid w:val="00E7015C"/>
    <w:rsid w:val="00E70CE9"/>
    <w:rsid w:val="00E762CE"/>
    <w:rsid w:val="00E776F9"/>
    <w:rsid w:val="00E87DE4"/>
    <w:rsid w:val="00E92950"/>
    <w:rsid w:val="00EA0CD6"/>
    <w:rsid w:val="00EA7FA2"/>
    <w:rsid w:val="00EB1E29"/>
    <w:rsid w:val="00EB6978"/>
    <w:rsid w:val="00ED2CAE"/>
    <w:rsid w:val="00ED37DC"/>
    <w:rsid w:val="00ED4265"/>
    <w:rsid w:val="00ED53A4"/>
    <w:rsid w:val="00ED6284"/>
    <w:rsid w:val="00EE1B2A"/>
    <w:rsid w:val="00EF2096"/>
    <w:rsid w:val="00EF2F89"/>
    <w:rsid w:val="00EF3EAD"/>
    <w:rsid w:val="00F12A40"/>
    <w:rsid w:val="00F16A8C"/>
    <w:rsid w:val="00F22EB5"/>
    <w:rsid w:val="00F30E73"/>
    <w:rsid w:val="00F349F6"/>
    <w:rsid w:val="00F51FDC"/>
    <w:rsid w:val="00F5770A"/>
    <w:rsid w:val="00F66988"/>
    <w:rsid w:val="00F94A69"/>
    <w:rsid w:val="00F94D0A"/>
    <w:rsid w:val="00F95ED0"/>
    <w:rsid w:val="00FA5162"/>
    <w:rsid w:val="00FB132A"/>
    <w:rsid w:val="00FC12EA"/>
    <w:rsid w:val="00FC5501"/>
    <w:rsid w:val="00FC7F2F"/>
    <w:rsid w:val="00FD2D6A"/>
    <w:rsid w:val="00FE54A0"/>
    <w:rsid w:val="00FF3084"/>
    <w:rsid w:val="00FF38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AE1A3"/>
  <w15:chartTrackingRefBased/>
  <w15:docId w15:val="{4E1C140D-6BAA-4DA0-A6FD-EF6E6CF0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8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2F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2F5A"/>
  </w:style>
  <w:style w:type="paragraph" w:styleId="Footer">
    <w:name w:val="footer"/>
    <w:basedOn w:val="Normal"/>
    <w:link w:val="FooterChar"/>
    <w:uiPriority w:val="99"/>
    <w:unhideWhenUsed/>
    <w:rsid w:val="00E32F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2F5A"/>
  </w:style>
  <w:style w:type="paragraph" w:styleId="Revision">
    <w:name w:val="Revision"/>
    <w:hidden/>
    <w:uiPriority w:val="99"/>
    <w:semiHidden/>
    <w:rsid w:val="0015261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6</TotalTime>
  <Pages>6</Pages>
  <Words>152</Words>
  <Characters>87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428</cp:revision>
  <dcterms:created xsi:type="dcterms:W3CDTF">2022-01-23T06:13:00Z</dcterms:created>
  <dcterms:modified xsi:type="dcterms:W3CDTF">2022-02-10T02:27:00Z</dcterms:modified>
</cp:coreProperties>
</file>